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1995D" w14:textId="2633427D" w:rsidR="001C35D7" w:rsidRDefault="001C35D7" w:rsidP="001C35D7">
      <w:pPr>
        <w:pStyle w:val="Title"/>
        <w:pBdr>
          <w:bottom w:val="single" w:sz="4" w:space="1" w:color="auto"/>
        </w:pBdr>
        <w:jc w:val="both"/>
        <w:rPr>
          <w:noProof/>
        </w:rPr>
      </w:pPr>
    </w:p>
    <w:p w14:paraId="09A57CAD" w14:textId="77777777" w:rsidR="001C35D7" w:rsidRDefault="001C35D7" w:rsidP="001C35D7">
      <w:pPr>
        <w:jc w:val="both"/>
        <w:rPr>
          <w:noProof/>
        </w:rPr>
      </w:pPr>
    </w:p>
    <w:p w14:paraId="08C322E6" w14:textId="77777777" w:rsidR="001C35D7" w:rsidRDefault="001C35D7" w:rsidP="001C35D7">
      <w:pPr>
        <w:jc w:val="both"/>
        <w:rPr>
          <w:noProof/>
        </w:rPr>
      </w:pPr>
    </w:p>
    <w:p w14:paraId="4A249E1D" w14:textId="77777777" w:rsidR="001C35D7" w:rsidRPr="00B74C2E" w:rsidRDefault="001C35D7" w:rsidP="001C35D7">
      <w:pPr>
        <w:jc w:val="both"/>
        <w:rPr>
          <w:b/>
          <w:bCs/>
          <w:noProof/>
          <w:sz w:val="28"/>
          <w:szCs w:val="28"/>
          <w:u w:val="single"/>
        </w:rPr>
      </w:pPr>
      <w:r w:rsidRPr="00B74C2E">
        <w:rPr>
          <w:b/>
          <w:bCs/>
          <w:noProof/>
          <w:sz w:val="28"/>
          <w:szCs w:val="28"/>
          <w:u w:val="single"/>
        </w:rPr>
        <w:t>SCREENSHOTS</w:t>
      </w:r>
    </w:p>
    <w:p w14:paraId="79D29B5E" w14:textId="77777777" w:rsidR="001C35D7" w:rsidRDefault="001C35D7" w:rsidP="001C35D7">
      <w:pPr>
        <w:jc w:val="both"/>
        <w:rPr>
          <w:noProof/>
        </w:rPr>
      </w:pPr>
    </w:p>
    <w:p w14:paraId="46E6ECF4" w14:textId="1143039B" w:rsidR="001C35D7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Login Page</w:t>
      </w:r>
      <w:r w:rsidR="00671BB4">
        <w:rPr>
          <w:noProof/>
          <w:sz w:val="28"/>
          <w:szCs w:val="28"/>
        </w:rPr>
        <w:t xml:space="preserve"> (Logging in with Admin Account)</w:t>
      </w:r>
    </w:p>
    <w:p w14:paraId="423AB7B6" w14:textId="382021D5" w:rsidR="001C35D7" w:rsidRDefault="00671BB4" w:rsidP="001C35D7">
      <w:pPr>
        <w:jc w:val="both"/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3BECAE9" wp14:editId="4BB2EC3E">
            <wp:extent cx="6332220" cy="356171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91E48" w14:textId="72F20A1D" w:rsidR="001C35D7" w:rsidRDefault="001C35D7" w:rsidP="001C35D7">
      <w:pPr>
        <w:jc w:val="both"/>
        <w:rPr>
          <w:noProof/>
          <w:sz w:val="28"/>
          <w:szCs w:val="28"/>
        </w:rPr>
      </w:pPr>
    </w:p>
    <w:p w14:paraId="4A7AF2F2" w14:textId="77777777" w:rsidR="001C35D7" w:rsidRPr="001C35D7" w:rsidRDefault="001C35D7" w:rsidP="001C35D7">
      <w:pPr>
        <w:jc w:val="both"/>
        <w:rPr>
          <w:noProof/>
          <w:sz w:val="28"/>
          <w:szCs w:val="28"/>
        </w:rPr>
      </w:pPr>
    </w:p>
    <w:p w14:paraId="1A8977DF" w14:textId="23935AEE" w:rsidR="001C35D7" w:rsidRDefault="001C35D7" w:rsidP="001C35D7">
      <w:pPr>
        <w:pStyle w:val="ListParagraph"/>
        <w:jc w:val="both"/>
        <w:rPr>
          <w:noProof/>
          <w:sz w:val="28"/>
          <w:szCs w:val="28"/>
        </w:rPr>
      </w:pPr>
    </w:p>
    <w:p w14:paraId="414D9C07" w14:textId="70BCBB05" w:rsidR="001C35D7" w:rsidRPr="001C35D7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5877E3">
        <w:rPr>
          <w:noProof/>
          <w:sz w:val="28"/>
          <w:szCs w:val="28"/>
        </w:rPr>
        <w:t>The list of all</w:t>
      </w:r>
      <w:r>
        <w:rPr>
          <w:noProof/>
          <w:sz w:val="28"/>
          <w:szCs w:val="28"/>
        </w:rPr>
        <w:t xml:space="preserve"> the</w:t>
      </w:r>
      <w:r w:rsidRPr="005877E3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>Students after Admin login</w:t>
      </w:r>
    </w:p>
    <w:p w14:paraId="59677D53" w14:textId="5C272A92" w:rsidR="001C35D7" w:rsidRDefault="001C35D7" w:rsidP="001C35D7">
      <w:pPr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6599196C" wp14:editId="21F9D0FB">
            <wp:extent cx="6332220" cy="35617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FCF9C" w14:textId="77777777" w:rsidR="001C35D7" w:rsidRPr="00674E2E" w:rsidRDefault="001C35D7" w:rsidP="001C35D7">
      <w:pPr>
        <w:jc w:val="both"/>
        <w:rPr>
          <w:noProof/>
        </w:rPr>
      </w:pPr>
    </w:p>
    <w:p w14:paraId="150C9A8C" w14:textId="77777777" w:rsidR="001C35D7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5877E3">
        <w:rPr>
          <w:noProof/>
          <w:sz w:val="28"/>
          <w:szCs w:val="28"/>
        </w:rPr>
        <w:t xml:space="preserve">The blank </w:t>
      </w:r>
      <w:r>
        <w:rPr>
          <w:noProof/>
          <w:sz w:val="28"/>
          <w:szCs w:val="28"/>
        </w:rPr>
        <w:t>Student</w:t>
      </w:r>
      <w:r w:rsidRPr="005877E3">
        <w:rPr>
          <w:noProof/>
          <w:sz w:val="28"/>
          <w:szCs w:val="28"/>
        </w:rPr>
        <w:t xml:space="preserve"> Form to save the </w:t>
      </w:r>
      <w:r>
        <w:rPr>
          <w:noProof/>
          <w:sz w:val="28"/>
          <w:szCs w:val="28"/>
        </w:rPr>
        <w:t>Student</w:t>
      </w:r>
      <w:r w:rsidRPr="005877E3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>D</w:t>
      </w:r>
      <w:r w:rsidRPr="005877E3">
        <w:rPr>
          <w:noProof/>
          <w:sz w:val="28"/>
          <w:szCs w:val="28"/>
        </w:rPr>
        <w:t>etails</w:t>
      </w:r>
    </w:p>
    <w:p w14:paraId="1F919E8A" w14:textId="77777777" w:rsidR="001C35D7" w:rsidRPr="005877E3" w:rsidRDefault="001C35D7" w:rsidP="001C35D7">
      <w:pPr>
        <w:pStyle w:val="ListParagraph"/>
        <w:jc w:val="both"/>
        <w:rPr>
          <w:noProof/>
          <w:sz w:val="28"/>
          <w:szCs w:val="28"/>
        </w:rPr>
      </w:pPr>
    </w:p>
    <w:p w14:paraId="307BD805" w14:textId="51FD2387" w:rsidR="001C35D7" w:rsidRDefault="001C35D7" w:rsidP="001C35D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7748CEE0" wp14:editId="4FB92AE5">
            <wp:extent cx="6332220" cy="35617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3086B" w14:textId="52DACC59" w:rsidR="001C35D7" w:rsidRPr="00671BB4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671BB4">
        <w:rPr>
          <w:noProof/>
          <w:sz w:val="28"/>
          <w:szCs w:val="28"/>
        </w:rPr>
        <w:t>The validation on the Student Form</w:t>
      </w:r>
    </w:p>
    <w:p w14:paraId="24669E0E" w14:textId="62509B35" w:rsidR="001C35D7" w:rsidRDefault="001C35D7" w:rsidP="001C35D7">
      <w:pPr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FCABD9F" wp14:editId="7A2D7545">
            <wp:extent cx="6332220" cy="35617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F3045" w14:textId="77777777" w:rsidR="00671BB4" w:rsidRDefault="00671BB4" w:rsidP="001C35D7">
      <w:pPr>
        <w:jc w:val="both"/>
        <w:rPr>
          <w:noProof/>
        </w:rPr>
      </w:pPr>
    </w:p>
    <w:p w14:paraId="5E0D8CEF" w14:textId="7A6A7D2A" w:rsidR="001C35D7" w:rsidRPr="00671BB4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671BB4">
        <w:rPr>
          <w:noProof/>
          <w:sz w:val="28"/>
          <w:szCs w:val="28"/>
        </w:rPr>
        <w:t>The Student’s Details are entered in the Student Form</w:t>
      </w:r>
    </w:p>
    <w:p w14:paraId="48E4A84E" w14:textId="6045F526" w:rsidR="001C35D7" w:rsidRDefault="001C35D7" w:rsidP="001C35D7">
      <w:pPr>
        <w:jc w:val="both"/>
      </w:pPr>
      <w:r>
        <w:rPr>
          <w:noProof/>
        </w:rPr>
        <w:drawing>
          <wp:inline distT="0" distB="0" distL="0" distR="0" wp14:anchorId="76DA8CDE" wp14:editId="78A07466">
            <wp:extent cx="6332220" cy="35617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99F5E" w14:textId="77777777" w:rsidR="001C35D7" w:rsidRDefault="001C35D7" w:rsidP="001C35D7">
      <w:pPr>
        <w:pStyle w:val="ListParagraph"/>
        <w:jc w:val="both"/>
        <w:rPr>
          <w:sz w:val="28"/>
          <w:szCs w:val="28"/>
        </w:rPr>
      </w:pPr>
    </w:p>
    <w:p w14:paraId="7D038341" w14:textId="77777777" w:rsidR="001C35D7" w:rsidRPr="0029185A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updated list of the </w:t>
      </w:r>
      <w:proofErr w:type="gramStart"/>
      <w:r>
        <w:rPr>
          <w:sz w:val="28"/>
          <w:szCs w:val="28"/>
        </w:rPr>
        <w:t>Students</w:t>
      </w:r>
      <w:proofErr w:type="gramEnd"/>
    </w:p>
    <w:p w14:paraId="0ACF57F7" w14:textId="04F181B7" w:rsidR="001C35D7" w:rsidRDefault="00671BB4" w:rsidP="001C35D7">
      <w:pPr>
        <w:jc w:val="both"/>
      </w:pPr>
      <w:r>
        <w:rPr>
          <w:noProof/>
        </w:rPr>
        <w:lastRenderedPageBreak/>
        <w:drawing>
          <wp:inline distT="0" distB="0" distL="0" distR="0" wp14:anchorId="4009FA42" wp14:editId="0FC41C70">
            <wp:extent cx="6332220" cy="35617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E623E" w14:textId="3AFC468E" w:rsidR="001C35D7" w:rsidRPr="00674E2E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1B6D07">
        <w:rPr>
          <w:sz w:val="28"/>
          <w:szCs w:val="28"/>
        </w:rPr>
        <w:t>To update</w:t>
      </w:r>
      <w:r>
        <w:rPr>
          <w:sz w:val="28"/>
          <w:szCs w:val="28"/>
        </w:rPr>
        <w:t xml:space="preserve"> the</w:t>
      </w:r>
      <w:r w:rsidRPr="001B6D07">
        <w:rPr>
          <w:sz w:val="28"/>
          <w:szCs w:val="28"/>
        </w:rPr>
        <w:t xml:space="preserve"> </w:t>
      </w:r>
      <w:r>
        <w:rPr>
          <w:sz w:val="28"/>
          <w:szCs w:val="28"/>
        </w:rPr>
        <w:t>Student</w:t>
      </w:r>
      <w:r w:rsidRPr="001B6D07">
        <w:rPr>
          <w:sz w:val="28"/>
          <w:szCs w:val="28"/>
        </w:rPr>
        <w:t xml:space="preserve"> </w:t>
      </w:r>
      <w:r>
        <w:rPr>
          <w:sz w:val="28"/>
          <w:szCs w:val="28"/>
        </w:rPr>
        <w:t>D</w:t>
      </w:r>
      <w:r w:rsidRPr="001B6D07">
        <w:rPr>
          <w:sz w:val="28"/>
          <w:szCs w:val="28"/>
        </w:rPr>
        <w:t xml:space="preserve">etails, we are directed to </w:t>
      </w:r>
      <w:r>
        <w:rPr>
          <w:sz w:val="28"/>
          <w:szCs w:val="28"/>
        </w:rPr>
        <w:t>the Student</w:t>
      </w:r>
      <w:r w:rsidRPr="001B6D07">
        <w:rPr>
          <w:sz w:val="28"/>
          <w:szCs w:val="28"/>
        </w:rPr>
        <w:t xml:space="preserve"> Form page with pre</w:t>
      </w:r>
      <w:r>
        <w:rPr>
          <w:sz w:val="28"/>
          <w:szCs w:val="28"/>
        </w:rPr>
        <w:t>-</w:t>
      </w:r>
      <w:r w:rsidRPr="001B6D07">
        <w:rPr>
          <w:sz w:val="28"/>
          <w:szCs w:val="28"/>
        </w:rPr>
        <w:t xml:space="preserve">filled values of the selected </w:t>
      </w:r>
      <w:r>
        <w:rPr>
          <w:sz w:val="28"/>
          <w:szCs w:val="28"/>
        </w:rPr>
        <w:t>Student</w:t>
      </w:r>
      <w:r w:rsidR="00671BB4">
        <w:rPr>
          <w:sz w:val="28"/>
          <w:szCs w:val="28"/>
        </w:rPr>
        <w:t xml:space="preserve"> (Only </w:t>
      </w:r>
      <w:proofErr w:type="gramStart"/>
      <w:r w:rsidR="00671BB4">
        <w:rPr>
          <w:sz w:val="28"/>
          <w:szCs w:val="28"/>
        </w:rPr>
        <w:t>For</w:t>
      </w:r>
      <w:proofErr w:type="gramEnd"/>
      <w:r w:rsidR="00671BB4">
        <w:rPr>
          <w:sz w:val="28"/>
          <w:szCs w:val="28"/>
        </w:rPr>
        <w:t xml:space="preserve"> Admin Account)</w:t>
      </w:r>
    </w:p>
    <w:p w14:paraId="338BBE17" w14:textId="63CBB61C" w:rsidR="001C35D7" w:rsidRDefault="00671BB4" w:rsidP="001C35D7">
      <w:pPr>
        <w:jc w:val="both"/>
      </w:pPr>
      <w:r>
        <w:rPr>
          <w:noProof/>
        </w:rPr>
        <w:drawing>
          <wp:inline distT="0" distB="0" distL="0" distR="0" wp14:anchorId="6140D2FB" wp14:editId="19442A58">
            <wp:extent cx="6332220" cy="35617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6315B" w14:textId="77777777" w:rsidR="00671BB4" w:rsidRDefault="00671BB4" w:rsidP="001C35D7">
      <w:pPr>
        <w:jc w:val="both"/>
      </w:pPr>
    </w:p>
    <w:p w14:paraId="13084A08" w14:textId="77777777" w:rsidR="001C35D7" w:rsidRPr="006C2AB4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0A4D97">
        <w:rPr>
          <w:sz w:val="28"/>
          <w:szCs w:val="28"/>
        </w:rPr>
        <w:t xml:space="preserve">The updated </w:t>
      </w:r>
      <w:r>
        <w:rPr>
          <w:sz w:val="28"/>
          <w:szCs w:val="28"/>
        </w:rPr>
        <w:t>Student’s</w:t>
      </w:r>
      <w:r w:rsidRPr="000A4D97">
        <w:rPr>
          <w:sz w:val="28"/>
          <w:szCs w:val="28"/>
        </w:rPr>
        <w:t xml:space="preserve"> details in the list of</w:t>
      </w:r>
      <w:r>
        <w:rPr>
          <w:sz w:val="28"/>
          <w:szCs w:val="28"/>
        </w:rPr>
        <w:t xml:space="preserve"> the</w:t>
      </w:r>
      <w:r w:rsidRPr="000A4D97"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Students</w:t>
      </w:r>
      <w:proofErr w:type="gramEnd"/>
      <w:r>
        <w:rPr>
          <w:sz w:val="28"/>
          <w:szCs w:val="28"/>
        </w:rPr>
        <w:t xml:space="preserve"> page</w:t>
      </w:r>
    </w:p>
    <w:p w14:paraId="400CC7EF" w14:textId="73EC33DC" w:rsidR="001C35D7" w:rsidRDefault="00671BB4" w:rsidP="001C35D7">
      <w:pPr>
        <w:jc w:val="both"/>
      </w:pPr>
      <w:r>
        <w:rPr>
          <w:noProof/>
        </w:rPr>
        <w:lastRenderedPageBreak/>
        <w:drawing>
          <wp:inline distT="0" distB="0" distL="0" distR="0" wp14:anchorId="2A25233B" wp14:editId="3BA5EAA5">
            <wp:extent cx="6332220" cy="356171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EEA0D" w14:textId="32057C35" w:rsidR="001C35D7" w:rsidRPr="00BF1274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0A4D97">
        <w:rPr>
          <w:sz w:val="28"/>
          <w:szCs w:val="28"/>
        </w:rPr>
        <w:t>On clicking the delete button, a pop up is generated to confirm the deletion</w:t>
      </w:r>
      <w:r w:rsidR="00671BB4">
        <w:rPr>
          <w:sz w:val="28"/>
          <w:szCs w:val="28"/>
        </w:rPr>
        <w:t xml:space="preserve"> (Only </w:t>
      </w:r>
      <w:proofErr w:type="gramStart"/>
      <w:r w:rsidR="00671BB4">
        <w:rPr>
          <w:sz w:val="28"/>
          <w:szCs w:val="28"/>
        </w:rPr>
        <w:t>For</w:t>
      </w:r>
      <w:proofErr w:type="gramEnd"/>
      <w:r w:rsidR="00671BB4">
        <w:rPr>
          <w:sz w:val="28"/>
          <w:szCs w:val="28"/>
        </w:rPr>
        <w:t xml:space="preserve"> Admin Account)</w:t>
      </w:r>
    </w:p>
    <w:p w14:paraId="6545C079" w14:textId="23AE42C4" w:rsidR="001C35D7" w:rsidRDefault="00671BB4" w:rsidP="001C35D7">
      <w:pPr>
        <w:jc w:val="both"/>
      </w:pPr>
      <w:r>
        <w:rPr>
          <w:noProof/>
        </w:rPr>
        <w:drawing>
          <wp:inline distT="0" distB="0" distL="0" distR="0" wp14:anchorId="6F44179E" wp14:editId="5C777EA0">
            <wp:extent cx="6332220" cy="356171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E487E" w14:textId="77777777" w:rsidR="001C35D7" w:rsidRDefault="001C35D7" w:rsidP="001C35D7">
      <w:pPr>
        <w:jc w:val="both"/>
      </w:pPr>
    </w:p>
    <w:p w14:paraId="6E8FDE4A" w14:textId="3DE45CC7" w:rsidR="001C35D7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0A4D97">
        <w:rPr>
          <w:sz w:val="28"/>
          <w:szCs w:val="28"/>
        </w:rPr>
        <w:t xml:space="preserve">The updated list of </w:t>
      </w:r>
      <w:r>
        <w:rPr>
          <w:sz w:val="28"/>
          <w:szCs w:val="28"/>
        </w:rPr>
        <w:t xml:space="preserve">the </w:t>
      </w:r>
      <w:proofErr w:type="gramStart"/>
      <w:r>
        <w:rPr>
          <w:sz w:val="28"/>
          <w:szCs w:val="28"/>
        </w:rPr>
        <w:t>Students</w:t>
      </w:r>
      <w:proofErr w:type="gramEnd"/>
    </w:p>
    <w:p w14:paraId="7CC81A00" w14:textId="09E1BA79" w:rsidR="00757680" w:rsidRDefault="00757680" w:rsidP="00757680">
      <w:pPr>
        <w:jc w:val="both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9B8C1BC" wp14:editId="397E8069">
            <wp:extent cx="6332220" cy="356171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B7585" w14:textId="77777777" w:rsidR="00757680" w:rsidRPr="00757680" w:rsidRDefault="00757680" w:rsidP="00757680">
      <w:pPr>
        <w:jc w:val="both"/>
        <w:rPr>
          <w:sz w:val="28"/>
          <w:szCs w:val="28"/>
        </w:rPr>
      </w:pPr>
    </w:p>
    <w:p w14:paraId="266CB524" w14:textId="3C764561" w:rsidR="003B24EA" w:rsidRDefault="00757680" w:rsidP="0075768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Logout</w:t>
      </w:r>
    </w:p>
    <w:p w14:paraId="20507594" w14:textId="2E6F92B1" w:rsidR="00757680" w:rsidRDefault="00757680" w:rsidP="00757680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61194A12" wp14:editId="43CF7C56">
            <wp:extent cx="6332220" cy="3561715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B5D2E" w14:textId="720FAB7F" w:rsidR="00757680" w:rsidRDefault="00757680" w:rsidP="0075768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Logging in with User</w:t>
      </w:r>
    </w:p>
    <w:p w14:paraId="5E331A73" w14:textId="648BE6D1" w:rsidR="00757680" w:rsidRDefault="00757680" w:rsidP="00757680">
      <w:pPr>
        <w:jc w:val="both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B41DB63" wp14:editId="22EC7687">
            <wp:extent cx="6332220" cy="35617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2CE98" w14:textId="2895B44C" w:rsidR="00757680" w:rsidRDefault="00757680" w:rsidP="00757680">
      <w:pPr>
        <w:jc w:val="both"/>
        <w:rPr>
          <w:sz w:val="28"/>
          <w:szCs w:val="28"/>
        </w:rPr>
      </w:pPr>
    </w:p>
    <w:p w14:paraId="12328774" w14:textId="170B09B9" w:rsidR="00757680" w:rsidRDefault="008A7712" w:rsidP="0075768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403 error page while trying to update the student details</w:t>
      </w:r>
    </w:p>
    <w:p w14:paraId="1D80B5E2" w14:textId="4BB0C9B3" w:rsidR="008A7712" w:rsidRPr="008A7712" w:rsidRDefault="008A7712" w:rsidP="008A7712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5836A55A" wp14:editId="4E5F5851">
            <wp:extent cx="6332220" cy="3561715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7712" w:rsidRPr="008A7712" w:rsidSect="00AC38E1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FE850" w14:textId="77777777" w:rsidR="00FA3162" w:rsidRDefault="00FA3162">
      <w:pPr>
        <w:spacing w:after="0" w:line="240" w:lineRule="auto"/>
      </w:pPr>
      <w:r>
        <w:separator/>
      </w:r>
    </w:p>
  </w:endnote>
  <w:endnote w:type="continuationSeparator" w:id="0">
    <w:p w14:paraId="7C771028" w14:textId="77777777" w:rsidR="00FA3162" w:rsidRDefault="00FA31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F5E92" w14:textId="77777777" w:rsidR="00A53A6E" w:rsidRDefault="00A53A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79918"/>
      <w:docPartObj>
        <w:docPartGallery w:val="Page Numbers (Bottom of Page)"/>
        <w:docPartUnique/>
      </w:docPartObj>
    </w:sdtPr>
    <w:sdtContent>
      <w:p w14:paraId="5DB1B1D1" w14:textId="77777777" w:rsidR="00AC38E1" w:rsidRDefault="008A7712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04FF82CF" w14:textId="7CFD7E48" w:rsidR="00AC38E1" w:rsidRPr="00AC38E1" w:rsidRDefault="00A53A6E">
    <w:pPr>
      <w:pStyle w:val="Footer"/>
      <w:rPr>
        <w:lang w:val="en-US"/>
      </w:rPr>
    </w:pPr>
    <w:proofErr w:type="spellStart"/>
    <w:r>
      <w:rPr>
        <w:lang w:val="en-US"/>
      </w:rPr>
      <w:t>Anchit</w:t>
    </w:r>
    <w:proofErr w:type="spellEnd"/>
    <w:r>
      <w:rPr>
        <w:lang w:val="en-US"/>
      </w:rPr>
      <w:t xml:space="preserve"> Gupt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95A07" w14:textId="77777777" w:rsidR="00A53A6E" w:rsidRDefault="00A53A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D0C8C" w14:textId="77777777" w:rsidR="00FA3162" w:rsidRDefault="00FA3162">
      <w:pPr>
        <w:spacing w:after="0" w:line="240" w:lineRule="auto"/>
      </w:pPr>
      <w:r>
        <w:separator/>
      </w:r>
    </w:p>
  </w:footnote>
  <w:footnote w:type="continuationSeparator" w:id="0">
    <w:p w14:paraId="2E9553ED" w14:textId="77777777" w:rsidR="00FA3162" w:rsidRDefault="00FA31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3E31B" w14:textId="77777777" w:rsidR="00A53A6E" w:rsidRDefault="00A53A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B32C9" w14:textId="77777777" w:rsidR="00A53A6E" w:rsidRDefault="00A53A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CAD2E" w14:textId="77777777" w:rsidR="00A53A6E" w:rsidRDefault="00A53A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D66F1"/>
    <w:multiLevelType w:val="hybridMultilevel"/>
    <w:tmpl w:val="16400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C03042"/>
    <w:multiLevelType w:val="hybridMultilevel"/>
    <w:tmpl w:val="6F047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1740065">
    <w:abstractNumId w:val="1"/>
  </w:num>
  <w:num w:numId="2" w16cid:durableId="1072700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tbQ0MDc0szAysTBV0lEKTi0uzszPAykwrgUAJQ7ZciwAAAA="/>
  </w:docVars>
  <w:rsids>
    <w:rsidRoot w:val="001C35D7"/>
    <w:rsid w:val="001C35D7"/>
    <w:rsid w:val="003B24EA"/>
    <w:rsid w:val="004E3A1E"/>
    <w:rsid w:val="00671BB4"/>
    <w:rsid w:val="006B4070"/>
    <w:rsid w:val="00757680"/>
    <w:rsid w:val="00787D25"/>
    <w:rsid w:val="007E731E"/>
    <w:rsid w:val="008A7712"/>
    <w:rsid w:val="008E7743"/>
    <w:rsid w:val="00A53A6E"/>
    <w:rsid w:val="00FA3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2BD94"/>
  <w15:chartTrackingRefBased/>
  <w15:docId w15:val="{CB91489A-1635-47E0-BDBC-E3656CD4F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5D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C35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35D7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Paragraph">
    <w:name w:val="List Paragraph"/>
    <w:basedOn w:val="Normal"/>
    <w:uiPriority w:val="34"/>
    <w:qFormat/>
    <w:rsid w:val="001C35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35D7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C3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5D7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A53A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A6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gif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1</Words>
  <Characters>636</Characters>
  <Application>Microsoft Office Word</Application>
  <DocSecurity>2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Shukla</dc:creator>
  <cp:keywords/>
  <dc:description/>
  <cp:lastModifiedBy>anchitg943@gmail.com</cp:lastModifiedBy>
  <cp:revision>2</cp:revision>
  <cp:lastPrinted>2022-03-27T13:05:00Z</cp:lastPrinted>
  <dcterms:created xsi:type="dcterms:W3CDTF">2022-07-12T20:13:00Z</dcterms:created>
  <dcterms:modified xsi:type="dcterms:W3CDTF">2022-07-12T20:13:00Z</dcterms:modified>
</cp:coreProperties>
</file>